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015ACDF7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 w:rsidRPr="007E2D32">
        <w:rPr>
          <w:rFonts w:ascii="Monotype Corsiva" w:hAnsi="Monotype Corsiva"/>
          <w:i/>
          <w:iCs/>
          <w:sz w:val="40"/>
          <w:szCs w:val="40"/>
        </w:rPr>
        <w:t>_</w:t>
      </w:r>
      <w:r w:rsidR="00C55A97">
        <w:rPr>
          <w:rFonts w:ascii="Monotype Corsiva" w:hAnsi="Monotype Corsiva"/>
          <w:b/>
          <w:bCs/>
          <w:i/>
          <w:iCs/>
          <w:sz w:val="40"/>
          <w:szCs w:val="40"/>
          <w:u w:val="single"/>
        </w:rPr>
        <w:t xml:space="preserve">October </w:t>
      </w:r>
      <w:r w:rsidR="000C594D">
        <w:rPr>
          <w:rFonts w:ascii="Monotype Corsiva" w:hAnsi="Monotype Corsiva"/>
          <w:b/>
          <w:bCs/>
          <w:i/>
          <w:iCs/>
          <w:sz w:val="40"/>
          <w:szCs w:val="40"/>
          <w:u w:val="single"/>
        </w:rPr>
        <w:t>21</w:t>
      </w:r>
      <w:r w:rsidR="006D6531" w:rsidRPr="00296524">
        <w:rPr>
          <w:rFonts w:ascii="Monotype Corsiva" w:hAnsi="Monotype Corsiva"/>
          <w:sz w:val="40"/>
          <w:szCs w:val="40"/>
        </w:rPr>
        <w:t>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5F3F7D">
        <w:rPr>
          <w:rFonts w:ascii="Monotype Corsiva" w:hAnsi="Monotype Corsiva"/>
          <w:b/>
          <w:bCs/>
          <w:sz w:val="40"/>
          <w:szCs w:val="40"/>
          <w:u w:val="single"/>
        </w:rPr>
        <w:t xml:space="preserve">October </w:t>
      </w:r>
      <w:r w:rsidR="000C594D">
        <w:rPr>
          <w:rFonts w:ascii="Monotype Corsiva" w:hAnsi="Monotype Corsiva"/>
          <w:b/>
          <w:bCs/>
          <w:sz w:val="40"/>
          <w:szCs w:val="40"/>
          <w:u w:val="single"/>
        </w:rPr>
        <w:t>25</w:t>
      </w:r>
      <w:r w:rsidR="006D6531">
        <w:rPr>
          <w:rFonts w:ascii="Monotype Corsiva" w:hAnsi="Monotype Corsiva"/>
          <w:sz w:val="40"/>
          <w:szCs w:val="40"/>
        </w:rPr>
        <w:t>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D27997F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</w:t>
      </w:r>
      <w:r w:rsidR="00DB537C">
        <w:rPr>
          <w:rFonts w:ascii="Cambria" w:hAnsi="Cambria"/>
          <w:sz w:val="21"/>
          <w:szCs w:val="21"/>
          <w:u w:val="single"/>
        </w:rPr>
        <w:t>Pre-</w:t>
      </w:r>
      <w:proofErr w:type="spellStart"/>
      <w:r w:rsidR="00DB537C">
        <w:rPr>
          <w:rFonts w:ascii="Cambria" w:hAnsi="Cambria"/>
          <w:sz w:val="21"/>
          <w:szCs w:val="21"/>
          <w:u w:val="single"/>
        </w:rPr>
        <w:t>AP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  <w:r w:rsidR="00296524" w:rsidRPr="0016736E">
        <w:rPr>
          <w:u w:val="single"/>
        </w:rPr>
        <w:t>World</w:t>
      </w:r>
      <w:proofErr w:type="spellEnd"/>
      <w:r w:rsidR="00296524" w:rsidRPr="0016736E">
        <w:rPr>
          <w:u w:val="single"/>
        </w:rPr>
        <w:t xml:space="preserve">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5F3F7D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5F3F7D" w:rsidRPr="006D32FE" w:rsidRDefault="005F3F7D" w:rsidP="005F3F7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5F3F7D" w:rsidRPr="006D32FE" w:rsidRDefault="005F3F7D" w:rsidP="005F3F7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EA546" w14:textId="77777777" w:rsidR="00260ACE" w:rsidRPr="00260ACE" w:rsidRDefault="00260ACE" w:rsidP="00260ACE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260ACE">
              <w:rPr>
                <w:b/>
                <w:bCs/>
                <w:color w:val="000000" w:themeColor="text1"/>
                <w:sz w:val="20"/>
                <w:szCs w:val="20"/>
              </w:rPr>
              <w:t>Introduction to the Early Modern Islamic Empires</w:t>
            </w:r>
          </w:p>
          <w:p w14:paraId="28FE3E64" w14:textId="77777777" w:rsidR="005F3F7D" w:rsidRDefault="005F3F7D" w:rsidP="005F3F7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23B1C46C" w14:textId="77777777" w:rsidR="00260ACE" w:rsidRPr="00260ACE" w:rsidRDefault="00260ACE" w:rsidP="00260ACE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260ACE">
              <w:rPr>
                <w:b/>
                <w:bCs/>
                <w:color w:val="000000"/>
                <w:sz w:val="20"/>
                <w:szCs w:val="20"/>
              </w:rPr>
              <w:t>Early Modern Islamic Empires</w:t>
            </w:r>
          </w:p>
          <w:p w14:paraId="42094E0B" w14:textId="7C0D4234" w:rsidR="005F3F7D" w:rsidRPr="00023C0E" w:rsidRDefault="005F3F7D" w:rsidP="005F3F7D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802EFE" w14:textId="77777777" w:rsidR="00260ACE" w:rsidRPr="00260ACE" w:rsidRDefault="00260ACE" w:rsidP="00260ACE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260ACE">
              <w:rPr>
                <w:b/>
                <w:bCs/>
                <w:color w:val="000000" w:themeColor="text1"/>
                <w:sz w:val="20"/>
                <w:szCs w:val="20"/>
              </w:rPr>
              <w:t>Political Structures of the Empires</w:t>
            </w:r>
          </w:p>
          <w:p w14:paraId="1D1325C3" w14:textId="77777777" w:rsidR="005F3F7D" w:rsidRPr="00CB7FB8" w:rsidRDefault="005F3F7D" w:rsidP="005F3F7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5E6D9918" w14:textId="77777777" w:rsidR="00260ACE" w:rsidRPr="00260ACE" w:rsidRDefault="00260ACE" w:rsidP="00260ACE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260ACE">
              <w:rPr>
                <w:b/>
                <w:bCs/>
                <w:color w:val="000000"/>
                <w:sz w:val="20"/>
                <w:szCs w:val="20"/>
              </w:rPr>
              <w:t>Early Modern Islamic Empires</w:t>
            </w:r>
          </w:p>
          <w:p w14:paraId="7A03C3D9" w14:textId="3AEAD802" w:rsidR="005F3F7D" w:rsidRPr="00023C0E" w:rsidRDefault="005F3F7D" w:rsidP="005F3F7D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CEC563" w14:textId="77777777" w:rsidR="00260ACE" w:rsidRPr="00260ACE" w:rsidRDefault="00260ACE" w:rsidP="00260ACE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260ACE">
              <w:rPr>
                <w:b/>
                <w:bCs/>
                <w:color w:val="000000" w:themeColor="text1"/>
                <w:sz w:val="20"/>
                <w:szCs w:val="20"/>
              </w:rPr>
              <w:t>Cultural Facets and Religious Policies</w:t>
            </w:r>
          </w:p>
          <w:p w14:paraId="468E1B3B" w14:textId="54B785D1" w:rsidR="006D2C40" w:rsidRDefault="006D2C40" w:rsidP="006D2C40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59A5169E" w14:textId="77777777" w:rsidR="00260ACE" w:rsidRPr="00260ACE" w:rsidRDefault="00260ACE" w:rsidP="00260ACE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260ACE">
              <w:rPr>
                <w:b/>
                <w:bCs/>
                <w:color w:val="000000" w:themeColor="text1"/>
                <w:sz w:val="20"/>
                <w:szCs w:val="20"/>
              </w:rPr>
              <w:t>Early Modern Islamic Empires</w:t>
            </w:r>
          </w:p>
          <w:p w14:paraId="7D7D6373" w14:textId="0E7A0729" w:rsidR="005F3F7D" w:rsidRPr="00023C0E" w:rsidRDefault="005F3F7D" w:rsidP="005F3F7D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4F9064" w14:textId="77777777" w:rsidR="00260ACE" w:rsidRPr="00260ACE" w:rsidRDefault="00260ACE" w:rsidP="00260ACE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260ACE">
              <w:rPr>
                <w:b/>
                <w:bCs/>
                <w:color w:val="000000" w:themeColor="text1"/>
                <w:sz w:val="20"/>
                <w:szCs w:val="20"/>
              </w:rPr>
              <w:t>Interactions and Conflicts</w:t>
            </w:r>
          </w:p>
          <w:p w14:paraId="2FF96C5B" w14:textId="0EBEB7B4" w:rsidR="00171BA5" w:rsidRDefault="00171BA5" w:rsidP="00171BA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0A1D245A" w14:textId="77777777" w:rsidR="00260ACE" w:rsidRDefault="00260ACE" w:rsidP="00171BA5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711450C3" w14:textId="77777777" w:rsidR="00260ACE" w:rsidRPr="00260ACE" w:rsidRDefault="00260ACE" w:rsidP="00260ACE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260ACE">
              <w:rPr>
                <w:b/>
                <w:bCs/>
                <w:color w:val="000000" w:themeColor="text1"/>
                <w:sz w:val="20"/>
                <w:szCs w:val="20"/>
              </w:rPr>
              <w:t>Early Modern Islamic Empires</w:t>
            </w:r>
          </w:p>
          <w:p w14:paraId="459A234C" w14:textId="77777777" w:rsidR="00171BA5" w:rsidRPr="00171BA5" w:rsidRDefault="00171BA5" w:rsidP="00171BA5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4E5D2A4A" w14:textId="71C78659" w:rsidR="005F3F7D" w:rsidRPr="00023C0E" w:rsidRDefault="005F3F7D" w:rsidP="005F3F7D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46FFE" w14:textId="77777777" w:rsidR="00260ACE" w:rsidRPr="00260ACE" w:rsidRDefault="00260ACE" w:rsidP="00260ACE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260ACE">
              <w:rPr>
                <w:b/>
                <w:bCs/>
                <w:color w:val="000000"/>
                <w:sz w:val="20"/>
                <w:szCs w:val="20"/>
              </w:rPr>
              <w:t>Legacy and Decline</w:t>
            </w:r>
          </w:p>
          <w:p w14:paraId="2C425DA3" w14:textId="77777777" w:rsidR="005F3F7D" w:rsidRDefault="005F3F7D" w:rsidP="005F3F7D">
            <w:pPr>
              <w:widowControl w:val="0"/>
              <w:rPr>
                <w:color w:val="000000"/>
                <w:sz w:val="20"/>
                <w:szCs w:val="20"/>
              </w:rPr>
            </w:pPr>
          </w:p>
          <w:p w14:paraId="1F77F6D3" w14:textId="77777777" w:rsidR="005F3F7D" w:rsidRDefault="005F3F7D" w:rsidP="005F3F7D">
            <w:pPr>
              <w:widowControl w:val="0"/>
              <w:rPr>
                <w:color w:val="000000"/>
                <w:sz w:val="20"/>
                <w:szCs w:val="20"/>
              </w:rPr>
            </w:pPr>
          </w:p>
          <w:p w14:paraId="1DB078C3" w14:textId="77777777" w:rsidR="00260ACE" w:rsidRPr="00260ACE" w:rsidRDefault="00260ACE" w:rsidP="00260ACE">
            <w:pPr>
              <w:widowControl w:val="0"/>
              <w:rPr>
                <w:b/>
                <w:bCs/>
                <w:color w:val="000000"/>
                <w:sz w:val="20"/>
                <w:szCs w:val="20"/>
              </w:rPr>
            </w:pPr>
            <w:r w:rsidRPr="00260ACE">
              <w:rPr>
                <w:b/>
                <w:bCs/>
                <w:color w:val="000000"/>
                <w:sz w:val="20"/>
                <w:szCs w:val="20"/>
              </w:rPr>
              <w:t>Early Modern Islamic Empires</w:t>
            </w:r>
          </w:p>
          <w:p w14:paraId="672C27EE" w14:textId="14C67CDA" w:rsidR="005F3F7D" w:rsidRPr="00023C0E" w:rsidRDefault="005F3F7D" w:rsidP="005F3F7D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AF06E" w14:textId="77777777" w:rsidR="008E413C" w:rsidRDefault="0061384A" w:rsidP="00A805B9">
            <w:pPr>
              <w:pStyle w:val="paragraph"/>
              <w:ind w:left="1425" w:hanging="1350"/>
              <w:textAlignment w:val="baseline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Pre-AP:  </w:t>
            </w:r>
            <w:r w:rsidR="008E413C" w:rsidRPr="008E413C">
              <w:rPr>
                <w:rFonts w:ascii="Roboto" w:hAnsi="Roboto"/>
                <w:color w:val="1E1E1E"/>
                <w:sz w:val="21"/>
                <w:szCs w:val="21"/>
                <w:shd w:val="clear" w:color="auto" w:fill="FFFFFF"/>
              </w:rPr>
              <w:t xml:space="preserve"> </w:t>
            </w:r>
            <w:r w:rsidR="008E413C" w:rsidRPr="008E413C">
              <w:rPr>
                <w:sz w:val="20"/>
                <w:szCs w:val="20"/>
                <w:shd w:val="clear" w:color="auto" w:fill="FFFFFF"/>
              </w:rPr>
              <w:t>4.4 Compare the territorial expansion, political structure, and cultural facets of the early modern Ottoman, Mughal, and Safavid empires.</w:t>
            </w:r>
          </w:p>
          <w:p w14:paraId="63E693EE" w14:textId="36FC81C3" w:rsidR="00A805B9" w:rsidRPr="00A805B9" w:rsidRDefault="00A805B9" w:rsidP="00A805B9">
            <w:pPr>
              <w:pStyle w:val="paragraph"/>
              <w:ind w:left="1425" w:hanging="1350"/>
              <w:textAlignment w:val="baseline"/>
              <w:rPr>
                <w:b/>
                <w:bCs/>
                <w:sz w:val="20"/>
                <w:szCs w:val="20"/>
                <w:shd w:val="clear" w:color="auto" w:fill="FFFFFF"/>
              </w:rPr>
            </w:pPr>
            <w:r w:rsidRPr="00A805B9">
              <w:rPr>
                <w:b/>
                <w:bCs/>
                <w:sz w:val="20"/>
                <w:szCs w:val="20"/>
                <w:shd w:val="clear" w:color="auto" w:fill="FFFFFF"/>
              </w:rPr>
              <w:t>Essential Question for the Week:</w:t>
            </w:r>
          </w:p>
          <w:p w14:paraId="5BA0D33F" w14:textId="41D3AE9C" w:rsidR="008B539F" w:rsidRPr="00A805B9" w:rsidRDefault="00260ACE" w:rsidP="00A805B9">
            <w:pPr>
              <w:pStyle w:val="paragraph"/>
              <w:ind w:left="1425" w:hanging="1350"/>
              <w:textAlignment w:val="baseline"/>
              <w:rPr>
                <w:sz w:val="20"/>
                <w:szCs w:val="20"/>
                <w:shd w:val="clear" w:color="auto" w:fill="FFFFFF"/>
              </w:rPr>
            </w:pPr>
            <w:r w:rsidRPr="00260ACE">
              <w:rPr>
                <w:sz w:val="20"/>
                <w:szCs w:val="20"/>
                <w:shd w:val="clear" w:color="auto" w:fill="FFFFFF"/>
              </w:rPr>
              <w:t>How did the territorial expansion, political structures, and cultural policies of the Ottoman, Mughal, and Safavid empires shape their historical legacies?</w:t>
            </w:r>
          </w:p>
        </w:tc>
      </w:tr>
      <w:tr w:rsidR="00CD799D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CD799D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CD799D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CD799D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CD799D" w:rsidRPr="002E64B6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CD799D" w:rsidRPr="006D32FE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CD799D" w:rsidRPr="002E64B6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CD799D" w:rsidRPr="006D32FE" w:rsidRDefault="00CD799D" w:rsidP="00CD799D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CD799D" w:rsidRPr="006D32FE" w:rsidRDefault="00CD799D" w:rsidP="00CD799D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C50847" w14:textId="7167D8F1" w:rsidR="00260ACE" w:rsidRPr="00260ACE" w:rsidRDefault="00CD799D" w:rsidP="00CD799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CD799D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I </w:t>
            </w:r>
            <w:r w:rsidR="00260ACE" w:rsidRPr="00CD799D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can </w:t>
            </w:r>
            <w:r w:rsidR="00260ACE" w:rsidRPr="00260ACE">
              <w:rPr>
                <w:color w:val="2E2F30"/>
                <w:sz w:val="20"/>
                <w:szCs w:val="20"/>
                <w:shd w:val="clear" w:color="auto" w:fill="FFFFFF"/>
              </w:rPr>
              <w:t>understand the foundational aspects of the territorial expansion and military innovations of the Ottoman, Mughal, and Safavid empires.</w:t>
            </w:r>
          </w:p>
          <w:p w14:paraId="4144BB6D" w14:textId="60CD649E" w:rsidR="00CD799D" w:rsidRPr="00CD799D" w:rsidRDefault="00CD799D" w:rsidP="00CD799D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CD799D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Guiding Question: </w:t>
            </w:r>
            <w:r w:rsidR="00260ACE" w:rsidRPr="00260AC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260ACE" w:rsidRPr="00260ACE">
              <w:rPr>
                <w:color w:val="2E2F30"/>
                <w:sz w:val="20"/>
                <w:szCs w:val="20"/>
                <w:shd w:val="clear" w:color="auto" w:fill="FFFFFF"/>
              </w:rPr>
              <w:t>What were the key factors that contributed to the territorial expansion of these empires?</w:t>
            </w:r>
          </w:p>
          <w:p w14:paraId="01D8BB28" w14:textId="54BE6E8C" w:rsidR="00CD799D" w:rsidRPr="00161770" w:rsidRDefault="00CD799D" w:rsidP="00CD799D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6E88B" w14:textId="3BBBF5DA" w:rsidR="00260ACE" w:rsidRDefault="00CD799D" w:rsidP="00CD799D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0D7C4B">
              <w:rPr>
                <w:b/>
                <w:bCs/>
                <w:sz w:val="20"/>
                <w:szCs w:val="20"/>
              </w:rPr>
              <w:t xml:space="preserve">I </w:t>
            </w:r>
            <w:r w:rsidR="00260ACE" w:rsidRPr="000D7C4B">
              <w:rPr>
                <w:b/>
                <w:bCs/>
                <w:sz w:val="20"/>
                <w:szCs w:val="20"/>
              </w:rPr>
              <w:t xml:space="preserve">can </w:t>
            </w:r>
            <w:r w:rsidR="00260ACE" w:rsidRPr="00260ACE">
              <w:rPr>
                <w:color w:val="2E2F30"/>
                <w:sz w:val="20"/>
                <w:szCs w:val="20"/>
                <w:shd w:val="clear" w:color="auto" w:fill="FFFFFF"/>
              </w:rPr>
              <w:t>analyze</w:t>
            </w:r>
            <w:r w:rsidR="00260ACE" w:rsidRPr="00260ACE">
              <w:rPr>
                <w:b/>
                <w:bCs/>
                <w:sz w:val="20"/>
                <w:szCs w:val="20"/>
              </w:rPr>
              <w:t xml:space="preserve"> </w:t>
            </w:r>
            <w:r w:rsidR="00260ACE" w:rsidRPr="00260ACE">
              <w:rPr>
                <w:sz w:val="20"/>
                <w:szCs w:val="20"/>
              </w:rPr>
              <w:t>the political structures and governance of the Ottoman, Mughal, and Safavid empires.</w:t>
            </w:r>
          </w:p>
          <w:p w14:paraId="075AD0F6" w14:textId="77777777" w:rsidR="00260ACE" w:rsidRDefault="00260ACE" w:rsidP="00CD799D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667A55CD" w14:textId="05040C5C" w:rsidR="00CD799D" w:rsidRPr="00260ACE" w:rsidRDefault="00260ACE" w:rsidP="00CD799D">
            <w:pPr>
              <w:widowControl w:val="0"/>
              <w:rPr>
                <w:sz w:val="20"/>
                <w:szCs w:val="20"/>
              </w:rPr>
            </w:pPr>
            <w:r w:rsidRPr="00260ACE">
              <w:rPr>
                <w:b/>
                <w:bCs/>
                <w:sz w:val="20"/>
                <w:szCs w:val="20"/>
              </w:rPr>
              <w:t>Guiding Question:</w:t>
            </w:r>
            <w:r w:rsidRPr="00260ACE">
              <w:rPr>
                <w:b/>
                <w:bCs/>
                <w:sz w:val="20"/>
                <w:szCs w:val="20"/>
              </w:rPr>
              <w:br/>
            </w:r>
            <w:r w:rsidRPr="00260ACE">
              <w:rPr>
                <w:sz w:val="20"/>
                <w:szCs w:val="20"/>
              </w:rPr>
              <w:t>How did the political structures of these empires support their expansion and control?</w:t>
            </w:r>
          </w:p>
          <w:p w14:paraId="2EDCF9AA" w14:textId="1F68F074" w:rsidR="00CD799D" w:rsidRPr="00161770" w:rsidRDefault="00CD799D" w:rsidP="00CD799D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ABAFC8" w14:textId="0A5BA7D2" w:rsidR="00CD799D" w:rsidRPr="00260ACE" w:rsidRDefault="00CD799D" w:rsidP="00CD799D">
            <w:pPr>
              <w:rPr>
                <w:sz w:val="20"/>
                <w:szCs w:val="20"/>
              </w:rPr>
            </w:pPr>
            <w:r w:rsidRPr="00171BA5">
              <w:rPr>
                <w:b/>
                <w:bCs/>
                <w:sz w:val="20"/>
                <w:szCs w:val="20"/>
              </w:rPr>
              <w:t xml:space="preserve">I can </w:t>
            </w:r>
            <w:r w:rsidR="00260ACE" w:rsidRPr="00260ACE">
              <w:rPr>
                <w:sz w:val="20"/>
                <w:szCs w:val="20"/>
              </w:rPr>
              <w:t>explore the cultural policies and religious facets of the Ottoman, Mughal, and Safavid empires.</w:t>
            </w:r>
          </w:p>
          <w:p w14:paraId="00946268" w14:textId="77777777" w:rsidR="00CD799D" w:rsidRDefault="00CD799D" w:rsidP="00CD799D">
            <w:pPr>
              <w:rPr>
                <w:sz w:val="20"/>
                <w:szCs w:val="20"/>
              </w:rPr>
            </w:pPr>
          </w:p>
          <w:p w14:paraId="349BC777" w14:textId="77777777" w:rsidR="00260ACE" w:rsidRPr="00260ACE" w:rsidRDefault="00260ACE" w:rsidP="00260ACE">
            <w:pPr>
              <w:rPr>
                <w:sz w:val="20"/>
                <w:szCs w:val="20"/>
              </w:rPr>
            </w:pPr>
            <w:r w:rsidRPr="00260ACE">
              <w:rPr>
                <w:b/>
                <w:bCs/>
                <w:sz w:val="20"/>
                <w:szCs w:val="20"/>
              </w:rPr>
              <w:t>Guiding Question:</w:t>
            </w:r>
            <w:r w:rsidRPr="00260ACE">
              <w:rPr>
                <w:sz w:val="20"/>
                <w:szCs w:val="20"/>
              </w:rPr>
              <w:br/>
              <w:t>In what ways did cultural and religious policies impact the empires?</w:t>
            </w:r>
          </w:p>
          <w:p w14:paraId="4616CC43" w14:textId="77777777" w:rsidR="00CD799D" w:rsidRDefault="00CD799D" w:rsidP="00CD799D">
            <w:pPr>
              <w:rPr>
                <w:sz w:val="20"/>
                <w:szCs w:val="20"/>
              </w:rPr>
            </w:pPr>
          </w:p>
          <w:p w14:paraId="232088DA" w14:textId="77777777" w:rsidR="00CD799D" w:rsidRDefault="00CD799D" w:rsidP="00CD799D">
            <w:pPr>
              <w:rPr>
                <w:sz w:val="20"/>
                <w:szCs w:val="20"/>
              </w:rPr>
            </w:pPr>
          </w:p>
          <w:p w14:paraId="5D23F95C" w14:textId="367434F6" w:rsidR="00CD799D" w:rsidRPr="00161770" w:rsidRDefault="00CD799D" w:rsidP="00CD799D">
            <w:pPr>
              <w:rPr>
                <w:sz w:val="20"/>
                <w:szCs w:val="20"/>
              </w:rPr>
            </w:pPr>
            <w:r w:rsidRPr="00171BA5">
              <w:rPr>
                <w:sz w:val="20"/>
                <w:szCs w:val="20"/>
              </w:rPr>
              <w:t>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2D3D8" w14:textId="053F2A21" w:rsidR="00CD799D" w:rsidRPr="00260ACE" w:rsidRDefault="00CD799D" w:rsidP="00CD799D">
            <w:pPr>
              <w:rPr>
                <w:sz w:val="20"/>
                <w:szCs w:val="20"/>
              </w:rPr>
            </w:pPr>
            <w:r w:rsidRPr="00171BA5">
              <w:rPr>
                <w:b/>
                <w:bCs/>
                <w:sz w:val="20"/>
                <w:szCs w:val="20"/>
              </w:rPr>
              <w:t xml:space="preserve">I can </w:t>
            </w:r>
            <w:r w:rsidR="00260ACE" w:rsidRPr="00260ACE">
              <w:rPr>
                <w:sz w:val="20"/>
                <w:szCs w:val="20"/>
              </w:rPr>
              <w:t>evaluate the interactions and conflicts among the Ottoman, Mughal, and Safavid empires.</w:t>
            </w:r>
          </w:p>
          <w:p w14:paraId="08530494" w14:textId="77777777" w:rsidR="00CD799D" w:rsidRDefault="00CD799D" w:rsidP="00CD799D">
            <w:pPr>
              <w:rPr>
                <w:sz w:val="20"/>
                <w:szCs w:val="20"/>
              </w:rPr>
            </w:pPr>
          </w:p>
          <w:p w14:paraId="5F3791F1" w14:textId="3D1C15B5" w:rsidR="00CD799D" w:rsidRPr="00161770" w:rsidRDefault="00260ACE" w:rsidP="002E01DC">
            <w:pPr>
              <w:rPr>
                <w:sz w:val="20"/>
                <w:szCs w:val="20"/>
              </w:rPr>
            </w:pPr>
            <w:r w:rsidRPr="00260ACE">
              <w:rPr>
                <w:b/>
                <w:bCs/>
                <w:sz w:val="20"/>
                <w:szCs w:val="20"/>
              </w:rPr>
              <w:t>Guiding Question:</w:t>
            </w:r>
            <w:r w:rsidRPr="00260ACE">
              <w:rPr>
                <w:sz w:val="20"/>
                <w:szCs w:val="20"/>
              </w:rPr>
              <w:br/>
              <w:t>What were the main sources of conflict among these empires?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D5D614" w14:textId="2B390DA5" w:rsidR="00260ACE" w:rsidRPr="00260ACE" w:rsidRDefault="002E01DC" w:rsidP="00260ACE">
            <w:pPr>
              <w:rPr>
                <w:sz w:val="20"/>
                <w:szCs w:val="20"/>
              </w:rPr>
            </w:pPr>
            <w:r w:rsidRPr="00171BA5">
              <w:rPr>
                <w:b/>
                <w:bCs/>
                <w:sz w:val="20"/>
                <w:szCs w:val="20"/>
              </w:rPr>
              <w:t xml:space="preserve">I can </w:t>
            </w:r>
            <w:r w:rsidR="00260ACE" w:rsidRPr="00260ACE">
              <w:rPr>
                <w:sz w:val="20"/>
                <w:szCs w:val="20"/>
              </w:rPr>
              <w:t>assess the factors leading to the decline of the Ottoman, Mughal, and Safavid empires and their historical legacies.</w:t>
            </w:r>
          </w:p>
          <w:p w14:paraId="1719E8E4" w14:textId="3C8285CC" w:rsidR="002E01DC" w:rsidRPr="002E01DC" w:rsidRDefault="002E01DC" w:rsidP="002E01DC">
            <w:pPr>
              <w:rPr>
                <w:sz w:val="20"/>
                <w:szCs w:val="20"/>
              </w:rPr>
            </w:pPr>
          </w:p>
          <w:p w14:paraId="39E263AF" w14:textId="1592E28D" w:rsidR="00CD799D" w:rsidRDefault="00260ACE" w:rsidP="00CD799D">
            <w:pPr>
              <w:widowControl w:val="0"/>
              <w:rPr>
                <w:sz w:val="20"/>
                <w:szCs w:val="20"/>
              </w:rPr>
            </w:pPr>
            <w:r w:rsidRPr="00260ACE">
              <w:rPr>
                <w:b/>
                <w:bCs/>
                <w:sz w:val="20"/>
                <w:szCs w:val="20"/>
              </w:rPr>
              <w:t>Guiding Question:</w:t>
            </w:r>
            <w:r w:rsidRPr="00260ACE">
              <w:rPr>
                <w:sz w:val="20"/>
                <w:szCs w:val="20"/>
              </w:rPr>
              <w:br/>
              <w:t>What led to the decline of these empires, and what is their legacy today?</w:t>
            </w:r>
          </w:p>
          <w:p w14:paraId="38B7ED84" w14:textId="77777777" w:rsidR="00CD799D" w:rsidRDefault="00CD799D" w:rsidP="00CD799D">
            <w:pPr>
              <w:widowControl w:val="0"/>
              <w:rPr>
                <w:sz w:val="20"/>
                <w:szCs w:val="20"/>
              </w:rPr>
            </w:pPr>
          </w:p>
          <w:p w14:paraId="39CA1027" w14:textId="767ECF2F" w:rsidR="00CD799D" w:rsidRPr="00161770" w:rsidRDefault="00CD799D" w:rsidP="00CD799D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lastRenderedPageBreak/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92"/>
        <w:gridCol w:w="2587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5F3F7D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5F3F7D" w:rsidRPr="006D32FE" w:rsidRDefault="005F3F7D" w:rsidP="005F3F7D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5F3F7D" w:rsidRPr="006D32FE" w:rsidRDefault="005F3F7D" w:rsidP="005F3F7D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1C136E4D" w:rsidR="005F3F7D" w:rsidRPr="00CD799D" w:rsidRDefault="006D2C40" w:rsidP="005F3F7D">
            <w:pPr>
              <w:widowControl w:val="0"/>
              <w:rPr>
                <w:sz w:val="20"/>
                <w:szCs w:val="20"/>
              </w:rPr>
            </w:pPr>
            <w:r w:rsidRPr="00CD799D">
              <w:rPr>
                <w:color w:val="2E2F30"/>
                <w:sz w:val="20"/>
                <w:szCs w:val="20"/>
                <w:shd w:val="clear" w:color="auto" w:fill="FFFFFF"/>
              </w:rPr>
              <w:t> </w:t>
            </w:r>
            <w:r w:rsidR="00CD799D" w:rsidRPr="00CD799D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="008D0229" w:rsidRPr="008D022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8D0229" w:rsidRPr="008D0229">
              <w:rPr>
                <w:color w:val="2E2F30"/>
                <w:sz w:val="20"/>
                <w:szCs w:val="20"/>
                <w:shd w:val="clear" w:color="auto" w:fill="FFFFFF"/>
              </w:rPr>
              <w:t>List three reasons why empires seek to expand their territories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341816" w14:textId="23E64549" w:rsidR="006D2C40" w:rsidRPr="006D2C40" w:rsidRDefault="008D0229" w:rsidP="006D2C40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8D0229">
              <w:rPr>
                <w:color w:val="2E2F30"/>
                <w:sz w:val="20"/>
                <w:szCs w:val="20"/>
                <w:shd w:val="clear" w:color="auto" w:fill="FFFFFF"/>
              </w:rPr>
              <w:t>Define "centralized bureaucracy" and give an example from history.</w:t>
            </w:r>
          </w:p>
          <w:p w14:paraId="4AF8B585" w14:textId="67103CDA" w:rsidR="005F3F7D" w:rsidRPr="008B539F" w:rsidRDefault="005F3F7D" w:rsidP="005F3F7D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16C9ADA6" w:rsidR="005F3F7D" w:rsidRPr="008D0229" w:rsidRDefault="008D0229" w:rsidP="005F3F7D">
            <w:pPr>
              <w:widowControl w:val="0"/>
              <w:rPr>
                <w:sz w:val="20"/>
                <w:szCs w:val="20"/>
              </w:rPr>
            </w:pPr>
            <w:r w:rsidRPr="008D0229">
              <w:rPr>
                <w:color w:val="2E2F30"/>
                <w:sz w:val="20"/>
                <w:szCs w:val="20"/>
                <w:shd w:val="clear" w:color="auto" w:fill="FFFFFF"/>
              </w:rPr>
              <w:t>List two examples of how religion can influence politics.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29FE98FD" w:rsidR="005F3F7D" w:rsidRPr="002E01DC" w:rsidRDefault="008D0229" w:rsidP="005F3F7D">
            <w:pPr>
              <w:widowControl w:val="0"/>
              <w:rPr>
                <w:sz w:val="20"/>
                <w:szCs w:val="20"/>
              </w:rPr>
            </w:pPr>
            <w:r w:rsidRPr="008D0229">
              <w:rPr>
                <w:color w:val="2E2F30"/>
                <w:sz w:val="20"/>
                <w:szCs w:val="20"/>
                <w:shd w:val="clear" w:color="auto" w:fill="FFFFFF"/>
              </w:rPr>
              <w:t>Identify two reasons why neighboring empires might come into conflict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16B2EE5D" w:rsidR="005F3F7D" w:rsidRPr="008B539F" w:rsidRDefault="008D0229" w:rsidP="005F3F7D">
            <w:pPr>
              <w:widowControl w:val="0"/>
              <w:rPr>
                <w:sz w:val="20"/>
                <w:szCs w:val="20"/>
              </w:rPr>
            </w:pPr>
            <w:r w:rsidRPr="008D0229">
              <w:rPr>
                <w:color w:val="2E2F30"/>
                <w:sz w:val="20"/>
                <w:szCs w:val="20"/>
                <w:shd w:val="clear" w:color="auto" w:fill="FFFFFF"/>
              </w:rPr>
              <w:t>Predict what might cause an empire to decline.</w:t>
            </w:r>
          </w:p>
        </w:tc>
      </w:tr>
      <w:tr w:rsidR="005F3F7D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5F3F7D" w:rsidRDefault="005F3F7D" w:rsidP="005F3F7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5F3F7D" w:rsidRDefault="005F3F7D" w:rsidP="005F3F7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5F3F7D" w:rsidRDefault="005F3F7D" w:rsidP="005F3F7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5F3F7D" w:rsidRPr="00906657" w:rsidRDefault="005F3F7D" w:rsidP="005F3F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F3F7D" w:rsidRPr="006D32FE" w:rsidRDefault="005F3F7D" w:rsidP="005F3F7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6DCB7937" w:rsidR="005F3F7D" w:rsidRPr="00010A3A" w:rsidRDefault="00CD799D" w:rsidP="005F3F7D">
            <w:pPr>
              <w:widowControl w:val="0"/>
              <w:rPr>
                <w:sz w:val="20"/>
                <w:szCs w:val="20"/>
              </w:rPr>
            </w:pPr>
            <w:r w:rsidRPr="00CD799D">
              <w:rPr>
                <w:b/>
                <w:bCs/>
                <w:sz w:val="20"/>
                <w:szCs w:val="20"/>
              </w:rPr>
              <w:t>Lecture</w:t>
            </w:r>
            <w:r w:rsidRPr="00CD799D">
              <w:rPr>
                <w:sz w:val="20"/>
                <w:szCs w:val="20"/>
              </w:rPr>
              <w:t xml:space="preserve">:     </w:t>
            </w:r>
            <w:r w:rsidR="008D0229" w:rsidRPr="008D022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8D0229" w:rsidRPr="008D0229">
              <w:rPr>
                <w:sz w:val="20"/>
                <w:szCs w:val="20"/>
              </w:rPr>
              <w:t>Overview of the territorial expansions and military innovations of the Ottoman, Mughal, and Safavid empires. Discuss the role of gunpowder and military technolog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890D9" w14:textId="70FADBE4" w:rsidR="005F3F7D" w:rsidRPr="00010A3A" w:rsidRDefault="00CD799D" w:rsidP="005F3F7D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A81961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ecture:</w:t>
            </w:r>
            <w:r w:rsidRPr="00A81961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A81961">
              <w:rPr>
                <w:color w:val="2E2F30"/>
                <w:sz w:val="20"/>
                <w:szCs w:val="20"/>
              </w:rPr>
              <w:t xml:space="preserve">  </w:t>
            </w:r>
            <w:r w:rsidRPr="000D7C4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8D0229" w:rsidRPr="008D022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8D0229" w:rsidRPr="008D0229">
              <w:rPr>
                <w:color w:val="2E2F30"/>
                <w:sz w:val="20"/>
                <w:szCs w:val="20"/>
                <w:shd w:val="clear" w:color="auto" w:fill="FFFFFF"/>
              </w:rPr>
              <w:t>Examine the governance models, including centralized bureaucracies and absolutism, and how these supported the empires' stability and expansion.</w:t>
            </w:r>
          </w:p>
          <w:p w14:paraId="765C823E" w14:textId="26A640F7" w:rsidR="005F3F7D" w:rsidRPr="00010A3A" w:rsidRDefault="005F3F7D" w:rsidP="005F3F7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3AAF7732" w:rsidR="005F3F7D" w:rsidRPr="00010A3A" w:rsidRDefault="00171BA5" w:rsidP="005F3F7D">
            <w:pPr>
              <w:rPr>
                <w:sz w:val="20"/>
                <w:szCs w:val="20"/>
              </w:rPr>
            </w:pPr>
            <w:r w:rsidRPr="00171BA5">
              <w:rPr>
                <w:b/>
                <w:bCs/>
                <w:sz w:val="20"/>
                <w:szCs w:val="20"/>
              </w:rPr>
              <w:t>Lecture</w:t>
            </w:r>
            <w:r>
              <w:rPr>
                <w:sz w:val="20"/>
                <w:szCs w:val="20"/>
              </w:rPr>
              <w:t xml:space="preserve">:  </w:t>
            </w:r>
            <w:r w:rsidRPr="00171BA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8D0229" w:rsidRPr="008D022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8D0229" w:rsidRPr="008D0229">
              <w:rPr>
                <w:sz w:val="20"/>
                <w:szCs w:val="20"/>
              </w:rPr>
              <w:t>Discuss the cultural and religious policies, including cosmopolitanism, religious tolerance, and sectarian tensions within the empires.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4C12EE" w14:textId="01077512" w:rsidR="008D0229" w:rsidRPr="008D0229" w:rsidRDefault="00171BA5" w:rsidP="008D0229">
            <w:pPr>
              <w:rPr>
                <w:sz w:val="20"/>
                <w:szCs w:val="20"/>
              </w:rPr>
            </w:pPr>
            <w:r w:rsidRPr="00171BA5">
              <w:rPr>
                <w:b/>
                <w:bCs/>
                <w:sz w:val="20"/>
                <w:szCs w:val="20"/>
              </w:rPr>
              <w:t>Lecture:</w:t>
            </w:r>
            <w:r>
              <w:rPr>
                <w:sz w:val="20"/>
                <w:szCs w:val="20"/>
              </w:rPr>
              <w:t xml:space="preserve"> </w:t>
            </w:r>
            <w:r w:rsidRPr="00171BA5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8D0229" w:rsidRPr="008D0229">
              <w:rPr>
                <w:rFonts w:ascii="Segoe UI" w:hAnsi="Segoe UI" w:cs="Segoe UI"/>
                <w:color w:val="2E2F30"/>
                <w:shd w:val="clear" w:color="auto" w:fill="FFFFFF"/>
              </w:rPr>
              <w:t xml:space="preserve"> </w:t>
            </w:r>
            <w:r w:rsidR="008D0229" w:rsidRPr="008D0229">
              <w:rPr>
                <w:sz w:val="20"/>
                <w:szCs w:val="20"/>
              </w:rPr>
              <w:t>Detail the conflicts and diplomatic interactions, focusing on territorial disputes and sectarian tensions.</w:t>
            </w:r>
          </w:p>
          <w:p w14:paraId="7A4CA024" w14:textId="387EF400" w:rsidR="005F3F7D" w:rsidRPr="00010A3A" w:rsidRDefault="005F3F7D" w:rsidP="005F3F7D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463CA47A" w:rsidR="005F3F7D" w:rsidRPr="00A81961" w:rsidRDefault="008D0229" w:rsidP="005F3F7D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Lecture: </w:t>
            </w:r>
            <w:r w:rsidRPr="008D022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8D0229">
              <w:rPr>
                <w:color w:val="2E2F30"/>
                <w:sz w:val="20"/>
                <w:szCs w:val="20"/>
                <w:shd w:val="clear" w:color="auto" w:fill="FFFFFF"/>
              </w:rPr>
              <w:t>Examine the decline of each empire due to overextension, succession issues, and changing economic conditions.</w:t>
            </w:r>
            <w:r w:rsidR="002E01DC" w:rsidRPr="008D0229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CD799D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CD799D" w:rsidRPr="006D32FE" w:rsidRDefault="00CD799D" w:rsidP="00CD799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CD799D" w:rsidRDefault="00CD799D" w:rsidP="00CD799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CD799D" w:rsidRDefault="00CD799D" w:rsidP="00CD799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CD799D" w:rsidRPr="00906657" w:rsidRDefault="00CD799D" w:rsidP="00CD799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CD799D" w:rsidRPr="006D32FE" w:rsidRDefault="00CD799D" w:rsidP="00CD799D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CDD56" w14:textId="77777777" w:rsidR="00CD799D" w:rsidRPr="007D6B30" w:rsidRDefault="00CD799D" w:rsidP="00CD799D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7D6B3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 work:  </w:t>
            </w:r>
            <w:r w:rsidRPr="007D6B30">
              <w:rPr>
                <w:color w:val="2E2F30"/>
                <w:sz w:val="20"/>
                <w:szCs w:val="20"/>
                <w:shd w:val="clear" w:color="auto" w:fill="FFFFFF"/>
              </w:rPr>
              <w:t xml:space="preserve">With a partner, compare your Cornell notes and complete Step 2 and Step 3.  </w:t>
            </w:r>
          </w:p>
          <w:p w14:paraId="00AB9063" w14:textId="0AC3E32B" w:rsidR="00CD799D" w:rsidRPr="00AE6AF4" w:rsidRDefault="00CD799D" w:rsidP="00CD799D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7D6B30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73E6C3" w14:textId="77777777" w:rsidR="00CD799D" w:rsidRPr="007D6B30" w:rsidRDefault="00CD799D" w:rsidP="00CD799D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7D6B30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 work:  </w:t>
            </w:r>
            <w:r w:rsidRPr="007D6B30">
              <w:rPr>
                <w:color w:val="2E2F30"/>
                <w:sz w:val="20"/>
                <w:szCs w:val="20"/>
                <w:shd w:val="clear" w:color="auto" w:fill="FFFFFF"/>
              </w:rPr>
              <w:t xml:space="preserve">With a partner, compare your Cornell notes and complete Step 2 and Step 3.  </w:t>
            </w:r>
          </w:p>
          <w:p w14:paraId="50CED0AC" w14:textId="3A461A83" w:rsidR="00CD799D" w:rsidRPr="00962DD8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3E9B1A" w14:textId="77777777" w:rsidR="008D0229" w:rsidRPr="008D0229" w:rsidRDefault="008D0229" w:rsidP="008D0229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8D0229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Partner work:</w:t>
            </w:r>
            <w:r w:rsidRPr="008D0229">
              <w:rPr>
                <w:color w:val="2E2F30"/>
                <w:sz w:val="20"/>
                <w:szCs w:val="20"/>
                <w:shd w:val="clear" w:color="auto" w:fill="FFFFFF"/>
              </w:rPr>
              <w:t xml:space="preserve">  With a partner, compare your Cornell notes and complete Step 2 and Step 3.  </w:t>
            </w:r>
          </w:p>
          <w:p w14:paraId="292844DB" w14:textId="6CFCCC82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FBC33" w14:textId="769E22EC" w:rsidR="008D0229" w:rsidRPr="008D0229" w:rsidRDefault="008D0229" w:rsidP="008D0229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artner work: </w:t>
            </w:r>
            <w:r w:rsidRPr="008D0229">
              <w:rPr>
                <w:b/>
                <w:bCs/>
                <w:sz w:val="20"/>
                <w:szCs w:val="20"/>
              </w:rPr>
              <w:t xml:space="preserve">  </w:t>
            </w:r>
            <w:r w:rsidRPr="008D0229">
              <w:rPr>
                <w:sz w:val="20"/>
                <w:szCs w:val="20"/>
              </w:rPr>
              <w:t xml:space="preserve">With a partner, compare your Cornell notes and complete Step 2 and Step 3.  </w:t>
            </w:r>
          </w:p>
          <w:p w14:paraId="08E659DB" w14:textId="7B13B84E" w:rsidR="00CD799D" w:rsidRPr="00AE6AF4" w:rsidRDefault="00CD799D" w:rsidP="00CD799D">
            <w:pPr>
              <w:rPr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18D75" w14:textId="77777777" w:rsidR="008D0229" w:rsidRPr="008D0229" w:rsidRDefault="008D0229" w:rsidP="008D0229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8D0229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 work:   </w:t>
            </w:r>
            <w:r w:rsidRPr="008D0229">
              <w:rPr>
                <w:color w:val="2E2F30"/>
                <w:sz w:val="20"/>
                <w:szCs w:val="20"/>
                <w:shd w:val="clear" w:color="auto" w:fill="FFFFFF"/>
              </w:rPr>
              <w:t xml:space="preserve">With a partner, compare your Cornell notes and complete Step 2 and Step 3.  </w:t>
            </w:r>
          </w:p>
          <w:p w14:paraId="0811E74D" w14:textId="7AF79E51" w:rsidR="00CD799D" w:rsidRPr="00A81961" w:rsidRDefault="00CD799D" w:rsidP="00CD799D">
            <w:pPr>
              <w:widowControl w:val="0"/>
              <w:rPr>
                <w:sz w:val="20"/>
                <w:szCs w:val="20"/>
              </w:rPr>
            </w:pPr>
          </w:p>
        </w:tc>
      </w:tr>
      <w:tr w:rsidR="00CD799D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CD799D" w:rsidRPr="006D32FE" w:rsidRDefault="00CD799D" w:rsidP="00CD799D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nd of the lesson</w:t>
            </w:r>
          </w:p>
          <w:p w14:paraId="5FD36C32" w14:textId="7866448A" w:rsidR="00CD799D" w:rsidRDefault="00CD799D" w:rsidP="00CD799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CD799D" w:rsidRPr="006D32FE" w:rsidRDefault="00CD799D" w:rsidP="00CD799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CD799D" w:rsidRDefault="00CD799D" w:rsidP="00CD799D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4F96D" w14:textId="77777777" w:rsidR="00CD799D" w:rsidRPr="00CD799D" w:rsidRDefault="00CD799D" w:rsidP="00CD799D">
            <w:pPr>
              <w:widowControl w:val="0"/>
              <w:rPr>
                <w:b/>
                <w:bCs/>
                <w:color w:val="2E2F30"/>
                <w:sz w:val="20"/>
                <w:szCs w:val="20"/>
              </w:rPr>
            </w:pPr>
            <w:r w:rsidRPr="00CD799D">
              <w:rPr>
                <w:b/>
                <w:bCs/>
                <w:color w:val="2E2F30"/>
                <w:sz w:val="20"/>
                <w:szCs w:val="20"/>
              </w:rPr>
              <w:t>Independent:  Short Answer Question (SAQ)</w:t>
            </w:r>
          </w:p>
          <w:p w14:paraId="44E3582B" w14:textId="5026D355" w:rsidR="00CD799D" w:rsidRPr="00AE6AF4" w:rsidRDefault="00CD799D" w:rsidP="00CD799D">
            <w:pPr>
              <w:widowControl w:val="0"/>
              <w:rPr>
                <w:sz w:val="20"/>
                <w:szCs w:val="20"/>
              </w:rPr>
            </w:pPr>
            <w:r w:rsidRPr="00CD799D">
              <w:rPr>
                <w:b/>
                <w:bCs/>
                <w:color w:val="2E2F30"/>
                <w:sz w:val="20"/>
                <w:szCs w:val="20"/>
              </w:rPr>
              <w:t>Prompt: </w:t>
            </w:r>
            <w:r w:rsidR="008D0229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8D0229" w:rsidRPr="001B640B">
              <w:rPr>
                <w:color w:val="2E2F30"/>
                <w:sz w:val="20"/>
                <w:szCs w:val="20"/>
                <w:shd w:val="clear" w:color="auto" w:fill="FFFFFF"/>
              </w:rPr>
              <w:t>Describe the role of military innovations in the territorial expansion of one of the empires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F44BF" w14:textId="591E3648" w:rsidR="001B640B" w:rsidRPr="00CD799D" w:rsidRDefault="00CD799D" w:rsidP="001B640B">
            <w:pPr>
              <w:widowControl w:val="0"/>
              <w:rPr>
                <w:b/>
                <w:bCs/>
                <w:color w:val="2E2F30"/>
                <w:sz w:val="20"/>
                <w:szCs w:val="20"/>
              </w:rPr>
            </w:pPr>
            <w:r w:rsidRPr="000D7C4B">
              <w:rPr>
                <w:rFonts w:cs="Segoe UI"/>
                <w:b/>
                <w:bCs/>
                <w:sz w:val="20"/>
                <w:szCs w:val="20"/>
              </w:rPr>
              <w:t>Individually</w:t>
            </w:r>
            <w:r w:rsidR="001B640B" w:rsidRPr="00CD799D">
              <w:rPr>
                <w:b/>
                <w:bCs/>
                <w:color w:val="2E2F30"/>
                <w:sz w:val="20"/>
                <w:szCs w:val="20"/>
              </w:rPr>
              <w:t xml:space="preserve"> Short Answer Question (SAQ)</w:t>
            </w:r>
          </w:p>
          <w:p w14:paraId="60BA49C1" w14:textId="1564891E" w:rsidR="00CD799D" w:rsidRPr="00AE6AF4" w:rsidRDefault="001B640B" w:rsidP="001B640B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  <w:r w:rsidRPr="00CD799D">
              <w:rPr>
                <w:b/>
                <w:bCs/>
                <w:color w:val="2E2F30"/>
                <w:sz w:val="20"/>
                <w:szCs w:val="20"/>
              </w:rPr>
              <w:t>Prompt: </w:t>
            </w:r>
            <w:r w:rsidRPr="001B640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1B640B">
              <w:rPr>
                <w:color w:val="2E2F30"/>
                <w:sz w:val="20"/>
                <w:szCs w:val="20"/>
              </w:rPr>
              <w:t>Compare the political structures of the Ottoman and Mughal empires. How did these structures affect their control over territories?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01645E" w14:textId="77777777" w:rsidR="001B640B" w:rsidRPr="00CD799D" w:rsidRDefault="001B640B" w:rsidP="001B640B">
            <w:pPr>
              <w:widowControl w:val="0"/>
              <w:rPr>
                <w:b/>
                <w:bCs/>
                <w:color w:val="2E2F30"/>
                <w:sz w:val="20"/>
                <w:szCs w:val="20"/>
              </w:rPr>
            </w:pPr>
            <w:r w:rsidRPr="000D7C4B">
              <w:rPr>
                <w:rFonts w:cs="Segoe UI"/>
                <w:b/>
                <w:bCs/>
                <w:sz w:val="20"/>
                <w:szCs w:val="20"/>
              </w:rPr>
              <w:t>Individually</w:t>
            </w:r>
            <w:r w:rsidRPr="00CD799D">
              <w:rPr>
                <w:b/>
                <w:bCs/>
                <w:color w:val="2E2F30"/>
                <w:sz w:val="20"/>
                <w:szCs w:val="20"/>
              </w:rPr>
              <w:t xml:space="preserve"> Short Answer Question (SAQ)</w:t>
            </w:r>
          </w:p>
          <w:p w14:paraId="65AC4CAC" w14:textId="0721B9BD" w:rsidR="00CD799D" w:rsidRPr="00171BA5" w:rsidRDefault="001B640B" w:rsidP="001B640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D799D">
              <w:rPr>
                <w:b/>
                <w:bCs/>
                <w:color w:val="2E2F30"/>
                <w:sz w:val="20"/>
                <w:szCs w:val="20"/>
              </w:rPr>
              <w:t>Prompt: </w:t>
            </w:r>
            <w:r w:rsidRPr="001B640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1B640B">
              <w:rPr>
                <w:color w:val="2E2F30"/>
                <w:sz w:val="20"/>
                <w:szCs w:val="20"/>
              </w:rPr>
              <w:t>Explain the impact of one religious’ policy on the stability of one empire</w:t>
            </w:r>
            <w:r w:rsidRPr="001B640B">
              <w:rPr>
                <w:b/>
                <w:bCs/>
                <w:color w:val="2E2F30"/>
                <w:sz w:val="20"/>
                <w:szCs w:val="20"/>
              </w:rPr>
              <w:t>.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8DDD9" w14:textId="77777777" w:rsidR="001B640B" w:rsidRPr="00CD799D" w:rsidRDefault="001B640B" w:rsidP="001B640B">
            <w:pPr>
              <w:widowControl w:val="0"/>
              <w:rPr>
                <w:b/>
                <w:bCs/>
                <w:color w:val="2E2F30"/>
                <w:sz w:val="20"/>
                <w:szCs w:val="20"/>
              </w:rPr>
            </w:pPr>
            <w:r w:rsidRPr="000D7C4B">
              <w:rPr>
                <w:rFonts w:cs="Segoe UI"/>
                <w:b/>
                <w:bCs/>
                <w:sz w:val="20"/>
                <w:szCs w:val="20"/>
              </w:rPr>
              <w:t>Individually</w:t>
            </w:r>
            <w:r w:rsidRPr="00CD799D">
              <w:rPr>
                <w:b/>
                <w:bCs/>
                <w:color w:val="2E2F30"/>
                <w:sz w:val="20"/>
                <w:szCs w:val="20"/>
              </w:rPr>
              <w:t xml:space="preserve"> Short Answer Question (SAQ)</w:t>
            </w:r>
          </w:p>
          <w:p w14:paraId="1E066157" w14:textId="41719DB2" w:rsidR="00CD799D" w:rsidRPr="00AE6AF4" w:rsidRDefault="001B640B" w:rsidP="001B640B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CD799D">
              <w:rPr>
                <w:b/>
                <w:bCs/>
                <w:color w:val="2E2F30"/>
                <w:sz w:val="20"/>
                <w:szCs w:val="20"/>
              </w:rPr>
              <w:t>Prompt: </w:t>
            </w:r>
            <w:r w:rsidRPr="001B640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1B640B">
              <w:rPr>
                <w:color w:val="2E2F30"/>
                <w:sz w:val="20"/>
                <w:szCs w:val="20"/>
              </w:rPr>
              <w:t>Describe a key conflict between the Ottoman and Safavid empires and its impact on the regi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876BA8" w14:textId="77777777" w:rsidR="001B640B" w:rsidRPr="00CD799D" w:rsidRDefault="001B640B" w:rsidP="001B640B">
            <w:pPr>
              <w:widowControl w:val="0"/>
              <w:rPr>
                <w:b/>
                <w:bCs/>
                <w:color w:val="2E2F30"/>
                <w:sz w:val="20"/>
                <w:szCs w:val="20"/>
              </w:rPr>
            </w:pPr>
            <w:r w:rsidRPr="000D7C4B">
              <w:rPr>
                <w:rFonts w:cs="Segoe UI"/>
                <w:b/>
                <w:bCs/>
                <w:sz w:val="20"/>
                <w:szCs w:val="20"/>
              </w:rPr>
              <w:t>Individually</w:t>
            </w:r>
            <w:r w:rsidRPr="00CD799D">
              <w:rPr>
                <w:b/>
                <w:bCs/>
                <w:color w:val="2E2F30"/>
                <w:sz w:val="20"/>
                <w:szCs w:val="20"/>
              </w:rPr>
              <w:t xml:space="preserve"> Short Answer Question (SAQ)</w:t>
            </w:r>
          </w:p>
          <w:p w14:paraId="75D10DEF" w14:textId="3E4383F9" w:rsidR="00CD799D" w:rsidRPr="002E01DC" w:rsidRDefault="001B640B" w:rsidP="001B640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D799D">
              <w:rPr>
                <w:b/>
                <w:bCs/>
                <w:color w:val="2E2F30"/>
                <w:sz w:val="20"/>
                <w:szCs w:val="20"/>
              </w:rPr>
              <w:t>Prompt: </w:t>
            </w:r>
            <w:r w:rsidRPr="001B640B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 </w:t>
            </w:r>
            <w:r w:rsidRPr="001B640B">
              <w:rPr>
                <w:color w:val="2E2F30"/>
                <w:sz w:val="20"/>
                <w:szCs w:val="20"/>
                <w:shd w:val="clear" w:color="auto" w:fill="FFFFFF"/>
              </w:rPr>
              <w:t>Discuss one factor that led to the decline of the Mughal Empire.</w:t>
            </w:r>
          </w:p>
        </w:tc>
      </w:tr>
      <w:tr w:rsidR="00CD799D" w:rsidRPr="006D32FE" w14:paraId="3BA6C9C0" w14:textId="77777777" w:rsidTr="0093259A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C8BD6" w14:textId="77777777" w:rsidR="001B640B" w:rsidRPr="00AF51D6" w:rsidRDefault="001B640B" w:rsidP="001B640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4C5D56A6" w14:textId="77777777" w:rsidR="001B640B" w:rsidRDefault="001B640B" w:rsidP="001B640B">
            <w:pPr>
              <w:rPr>
                <w:rFonts w:ascii="Cambria" w:hAnsi="Cambria"/>
                <w:sz w:val="20"/>
                <w:szCs w:val="20"/>
              </w:rPr>
            </w:pPr>
          </w:p>
          <w:p w14:paraId="33D20A34" w14:textId="77777777" w:rsidR="001B640B" w:rsidRDefault="001B640B" w:rsidP="001B640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3 </w:t>
            </w:r>
            <w:r w:rsidRPr="006D2C40">
              <w:rPr>
                <w:rFonts w:ascii="Cambria" w:hAnsi="Cambria"/>
                <w:sz w:val="20"/>
                <w:szCs w:val="20"/>
              </w:rPr>
              <w:t>things learned,</w:t>
            </w: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1BDE35F3" w14:textId="77777777" w:rsidR="001B640B" w:rsidRPr="006D2C40" w:rsidRDefault="001B640B" w:rsidP="001B640B">
            <w:pPr>
              <w:rPr>
                <w:rFonts w:ascii="Cambria" w:hAnsi="Cambria"/>
                <w:sz w:val="20"/>
                <w:szCs w:val="20"/>
              </w:rPr>
            </w:pP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6D2C40">
              <w:rPr>
                <w:rFonts w:ascii="Cambria" w:hAnsi="Cambria"/>
                <w:sz w:val="20"/>
                <w:szCs w:val="20"/>
              </w:rPr>
              <w:t xml:space="preserve">questions, </w:t>
            </w:r>
          </w:p>
          <w:p w14:paraId="36C86293" w14:textId="77777777" w:rsidR="001B640B" w:rsidRDefault="001B640B" w:rsidP="001B640B">
            <w:pPr>
              <w:rPr>
                <w:rFonts w:ascii="Cambria" w:hAnsi="Cambria"/>
                <w:sz w:val="20"/>
                <w:szCs w:val="20"/>
              </w:rPr>
            </w:pP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1 </w:t>
            </w:r>
            <w:r w:rsidRPr="006D2C40">
              <w:rPr>
                <w:rFonts w:ascii="Cambria" w:hAnsi="Cambria"/>
                <w:sz w:val="20"/>
                <w:szCs w:val="20"/>
              </w:rPr>
              <w:t>interesting fact</w:t>
            </w:r>
          </w:p>
          <w:p w14:paraId="407A7D31" w14:textId="77777777" w:rsidR="001B640B" w:rsidRDefault="001B640B" w:rsidP="001B640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62187D5" w14:textId="77777777" w:rsidR="001B640B" w:rsidRPr="009773FB" w:rsidRDefault="001B640B" w:rsidP="001B640B">
            <w:pPr>
              <w:rPr>
                <w:rFonts w:ascii="Cambria" w:hAnsi="Cambria"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9773FB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3F64D7B6" w14:textId="77777777" w:rsidR="001B640B" w:rsidRPr="001D4FC4" w:rsidRDefault="001B640B" w:rsidP="001B640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5988913" w14:textId="1AB43916" w:rsidR="00CD799D" w:rsidRPr="006D32FE" w:rsidRDefault="001B640B" w:rsidP="001B640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9773FB">
              <w:rPr>
                <w:rFonts w:ascii="Cambria" w:hAnsi="Cambria"/>
                <w:sz w:val="20"/>
                <w:szCs w:val="20"/>
              </w:rPr>
              <w:t xml:space="preserve">What did we do well today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2AC93B" w14:textId="77777777" w:rsidR="00CD799D" w:rsidRPr="00AF51D6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5676D5AB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6EBF7D52" w14:textId="77777777" w:rsidR="00CD799D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3 </w:t>
            </w:r>
            <w:r w:rsidRPr="006D2C40">
              <w:rPr>
                <w:rFonts w:ascii="Cambria" w:hAnsi="Cambria"/>
                <w:sz w:val="20"/>
                <w:szCs w:val="20"/>
              </w:rPr>
              <w:t>things learned,</w:t>
            </w: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4A8A0FA4" w14:textId="77777777" w:rsidR="00CD799D" w:rsidRPr="006D2C40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6D2C40">
              <w:rPr>
                <w:rFonts w:ascii="Cambria" w:hAnsi="Cambria"/>
                <w:sz w:val="20"/>
                <w:szCs w:val="20"/>
              </w:rPr>
              <w:t xml:space="preserve">questions, </w:t>
            </w:r>
          </w:p>
          <w:p w14:paraId="562E67DC" w14:textId="2D86E73D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6D2C40">
              <w:rPr>
                <w:rFonts w:ascii="Cambria" w:hAnsi="Cambria"/>
                <w:b/>
                <w:bCs/>
                <w:sz w:val="20"/>
                <w:szCs w:val="20"/>
              </w:rPr>
              <w:t xml:space="preserve">1 </w:t>
            </w:r>
            <w:r w:rsidRPr="006D2C40">
              <w:rPr>
                <w:rFonts w:ascii="Cambria" w:hAnsi="Cambria"/>
                <w:sz w:val="20"/>
                <w:szCs w:val="20"/>
              </w:rPr>
              <w:t>interesting fact</w:t>
            </w:r>
          </w:p>
          <w:p w14:paraId="2B61CEC7" w14:textId="77777777" w:rsidR="00CD799D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D534C58" w14:textId="77777777" w:rsidR="00CD799D" w:rsidRPr="009773FB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9773FB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0FA4BB9D" w14:textId="77777777" w:rsidR="00CD799D" w:rsidRPr="001D4FC4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7CFA3CC" w14:textId="3DBE423D" w:rsidR="00CD799D" w:rsidRPr="006D32FE" w:rsidRDefault="00CD799D" w:rsidP="00CD799D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9773FB">
              <w:rPr>
                <w:rFonts w:ascii="Cambria" w:hAnsi="Cambria"/>
                <w:sz w:val="20"/>
                <w:szCs w:val="20"/>
              </w:rPr>
              <w:t xml:space="preserve">What did we do well today </w:t>
            </w:r>
          </w:p>
        </w:tc>
        <w:tc>
          <w:tcPr>
            <w:tcW w:w="2541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F7722" w14:textId="77777777" w:rsidR="00CD799D" w:rsidRPr="00171BA5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4D8BC4E3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43CE1AB6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 things learned, </w:t>
            </w:r>
          </w:p>
          <w:p w14:paraId="38636130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questions, </w:t>
            </w:r>
          </w:p>
          <w:p w14:paraId="6A09C501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 interesting fact,</w:t>
            </w:r>
          </w:p>
          <w:p w14:paraId="531D84B4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2E78D58B" w14:textId="77777777" w:rsidR="00CD799D" w:rsidRPr="00171BA5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171BA5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6CA4FB67" w14:textId="77777777" w:rsidR="00CD799D" w:rsidRPr="00171BA5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3CBB9B9" w14:textId="104D8A51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171BA5">
              <w:rPr>
                <w:rFonts w:ascii="Cambria" w:hAnsi="Cambria"/>
                <w:sz w:val="20"/>
                <w:szCs w:val="20"/>
              </w:rPr>
              <w:t>What did we do well today</w:t>
            </w:r>
          </w:p>
        </w:tc>
        <w:tc>
          <w:tcPr>
            <w:tcW w:w="258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44A85" w14:textId="77777777" w:rsidR="00CD799D" w:rsidRPr="00171BA5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1FF69CA0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78C005CB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3 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things learned, </w:t>
            </w:r>
          </w:p>
          <w:p w14:paraId="378ABC67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questions, </w:t>
            </w:r>
          </w:p>
          <w:p w14:paraId="79333C8E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  <w:r w:rsidRPr="00171BA5">
              <w:rPr>
                <w:rFonts w:ascii="Cambria" w:hAnsi="Cambria"/>
                <w:sz w:val="20"/>
                <w:szCs w:val="20"/>
              </w:rPr>
              <w:t xml:space="preserve"> interesting fact,</w:t>
            </w:r>
          </w:p>
          <w:p w14:paraId="4A22A6FF" w14:textId="77777777" w:rsidR="00CD799D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2E6D62E6" w14:textId="77777777" w:rsidR="00CD799D" w:rsidRPr="00171BA5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171BA5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3577D85D" w14:textId="77777777" w:rsidR="00CD799D" w:rsidRPr="00171BA5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9A0EEB5" w14:textId="51B43436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171BA5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171BA5">
              <w:rPr>
                <w:rFonts w:ascii="Cambria" w:hAnsi="Cambria"/>
                <w:sz w:val="20"/>
                <w:szCs w:val="20"/>
              </w:rPr>
              <w:t>What did we do well to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075C3" w14:textId="77777777" w:rsidR="00CD799D" w:rsidRPr="00AF51D6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-2-1 Closure with grow/glow protocol</w:t>
            </w:r>
          </w:p>
          <w:p w14:paraId="23D4E1D0" w14:textId="77777777" w:rsidR="00CD799D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2F17A32" w14:textId="77777777" w:rsidR="00CD799D" w:rsidRPr="000D7C4B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3 </w:t>
            </w:r>
            <w:r w:rsidRPr="000D7C4B">
              <w:rPr>
                <w:rFonts w:ascii="Cambria" w:hAnsi="Cambria"/>
                <w:sz w:val="20"/>
                <w:szCs w:val="20"/>
              </w:rPr>
              <w:t>things learned,</w:t>
            </w: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14E9A3DD" w14:textId="77777777" w:rsidR="00CD799D" w:rsidRPr="000D7C4B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2 </w:t>
            </w:r>
            <w:r w:rsidRPr="000D7C4B">
              <w:rPr>
                <w:rFonts w:ascii="Cambria" w:hAnsi="Cambria"/>
                <w:sz w:val="20"/>
                <w:szCs w:val="20"/>
              </w:rPr>
              <w:t>questions,</w:t>
            </w: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62401BA4" w14:textId="77777777" w:rsidR="00CD799D" w:rsidRPr="000D7C4B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C4B">
              <w:rPr>
                <w:rFonts w:ascii="Cambria" w:hAnsi="Cambria"/>
                <w:b/>
                <w:bCs/>
                <w:sz w:val="20"/>
                <w:szCs w:val="20"/>
              </w:rPr>
              <w:t xml:space="preserve">1 </w:t>
            </w:r>
            <w:r w:rsidRPr="000D7C4B">
              <w:rPr>
                <w:rFonts w:ascii="Cambria" w:hAnsi="Cambria"/>
                <w:sz w:val="20"/>
                <w:szCs w:val="20"/>
              </w:rPr>
              <w:t>interesting fact,</w:t>
            </w:r>
          </w:p>
          <w:p w14:paraId="31F0A1BE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F825544" w14:textId="77777777" w:rsidR="00CD799D" w:rsidRPr="001D4FC4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row:  </w:t>
            </w:r>
            <w:r w:rsidRPr="009773FB">
              <w:rPr>
                <w:rFonts w:ascii="Cambria" w:hAnsi="Cambria"/>
                <w:sz w:val="20"/>
                <w:szCs w:val="20"/>
              </w:rPr>
              <w:t>What could we have done better today?</w:t>
            </w:r>
          </w:p>
          <w:p w14:paraId="260DF67C" w14:textId="77777777" w:rsidR="00CD799D" w:rsidRPr="001D4FC4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B5B24A" w14:textId="77777777" w:rsidR="00CD799D" w:rsidRPr="009773FB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1D4FC4">
              <w:rPr>
                <w:rFonts w:ascii="Cambria" w:hAnsi="Cambria"/>
                <w:b/>
                <w:bCs/>
                <w:sz w:val="20"/>
                <w:szCs w:val="20"/>
              </w:rPr>
              <w:t xml:space="preserve">Glow:  </w:t>
            </w:r>
            <w:r w:rsidRPr="009773FB">
              <w:rPr>
                <w:rFonts w:ascii="Cambria" w:hAnsi="Cambria"/>
                <w:sz w:val="20"/>
                <w:szCs w:val="20"/>
              </w:rPr>
              <w:t xml:space="preserve">What did we do well today? </w:t>
            </w:r>
          </w:p>
          <w:p w14:paraId="5DF2835F" w14:textId="29AE6E94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CD799D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34EFDE9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CD799D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CEB0ECA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aterials provided in bilingua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CD799D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CD799D" w:rsidRPr="006D32FE" w:rsidRDefault="00CD799D" w:rsidP="00CD799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CD799D" w:rsidRPr="006D32FE" w:rsidRDefault="00CD799D" w:rsidP="00CD799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47F18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63C8333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A82204F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3D1E3604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39297394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AA35A17" w14:textId="710A219C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Quiz </w:t>
            </w:r>
          </w:p>
          <w:p w14:paraId="16E7F7F6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CD799D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CD799D" w:rsidRPr="006D32FE" w:rsidRDefault="00CD799D" w:rsidP="00CD799D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367C1D22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CD799D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CD799D" w:rsidRPr="006D32FE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CD799D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CD799D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CD799D" w:rsidRPr="00EB6477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CD799D" w:rsidRPr="006D32FE" w:rsidRDefault="00CD799D" w:rsidP="00CD799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405F6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52559A7D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39148B5F" w:rsidR="00CD799D" w:rsidRPr="006D32FE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CD799D" w:rsidRPr="006D32FE" w:rsidRDefault="00CD799D" w:rsidP="00CD799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CD799D" w:rsidRPr="006D32FE" w:rsidRDefault="00CD799D" w:rsidP="00CD799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CD799D" w:rsidRDefault="00CD799D" w:rsidP="00CD799D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CD799D" w:rsidRPr="006D32FE" w:rsidRDefault="00CD799D" w:rsidP="00CD799D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B02BBF" w14:textId="77777777" w:rsidR="005026FA" w:rsidRDefault="005026FA">
      <w:r>
        <w:separator/>
      </w:r>
    </w:p>
  </w:endnote>
  <w:endnote w:type="continuationSeparator" w:id="0">
    <w:p w14:paraId="6A3AC09E" w14:textId="77777777" w:rsidR="005026FA" w:rsidRDefault="005026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CFD92" w14:textId="77777777" w:rsidR="005026FA" w:rsidRDefault="005026FA">
      <w:r>
        <w:separator/>
      </w:r>
    </w:p>
  </w:footnote>
  <w:footnote w:type="continuationSeparator" w:id="0">
    <w:p w14:paraId="43CB6E5E" w14:textId="77777777" w:rsidR="005026FA" w:rsidRDefault="005026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C608A"/>
    <w:multiLevelType w:val="multilevel"/>
    <w:tmpl w:val="A8BA7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925186"/>
    <w:multiLevelType w:val="multilevel"/>
    <w:tmpl w:val="AF88A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D12E11"/>
    <w:multiLevelType w:val="multilevel"/>
    <w:tmpl w:val="E57C4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D116F1"/>
    <w:multiLevelType w:val="multilevel"/>
    <w:tmpl w:val="8432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9D129A"/>
    <w:multiLevelType w:val="multilevel"/>
    <w:tmpl w:val="83806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DF4872"/>
    <w:multiLevelType w:val="multilevel"/>
    <w:tmpl w:val="0BEE0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B2594C"/>
    <w:multiLevelType w:val="multilevel"/>
    <w:tmpl w:val="0A4C4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E3086B"/>
    <w:multiLevelType w:val="multilevel"/>
    <w:tmpl w:val="3C6EA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052C43"/>
    <w:multiLevelType w:val="multilevel"/>
    <w:tmpl w:val="66928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473E20"/>
    <w:multiLevelType w:val="multilevel"/>
    <w:tmpl w:val="37646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197BFD"/>
    <w:multiLevelType w:val="multilevel"/>
    <w:tmpl w:val="B8DEC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B55E92"/>
    <w:multiLevelType w:val="multilevel"/>
    <w:tmpl w:val="B9D81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110758B"/>
    <w:multiLevelType w:val="multilevel"/>
    <w:tmpl w:val="69A2E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5900875"/>
    <w:multiLevelType w:val="multilevel"/>
    <w:tmpl w:val="4D2C1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82402A5"/>
    <w:multiLevelType w:val="multilevel"/>
    <w:tmpl w:val="576EB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CEA2060"/>
    <w:multiLevelType w:val="multilevel"/>
    <w:tmpl w:val="531A6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E5B7045"/>
    <w:multiLevelType w:val="multilevel"/>
    <w:tmpl w:val="C8A03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EE517B4"/>
    <w:multiLevelType w:val="multilevel"/>
    <w:tmpl w:val="352AF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FB70D97"/>
    <w:multiLevelType w:val="multilevel"/>
    <w:tmpl w:val="FB5A5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FC94983"/>
    <w:multiLevelType w:val="multilevel"/>
    <w:tmpl w:val="CBDE7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FFF58A2"/>
    <w:multiLevelType w:val="multilevel"/>
    <w:tmpl w:val="1BF03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02C226B"/>
    <w:multiLevelType w:val="multilevel"/>
    <w:tmpl w:val="1368E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52C625C"/>
    <w:multiLevelType w:val="multilevel"/>
    <w:tmpl w:val="4D8A2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8565407"/>
    <w:multiLevelType w:val="multilevel"/>
    <w:tmpl w:val="94367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8B047A5"/>
    <w:multiLevelType w:val="multilevel"/>
    <w:tmpl w:val="AC106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931340E"/>
    <w:multiLevelType w:val="multilevel"/>
    <w:tmpl w:val="4F7CC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09D4B52"/>
    <w:multiLevelType w:val="multilevel"/>
    <w:tmpl w:val="99B89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3CD304D"/>
    <w:multiLevelType w:val="multilevel"/>
    <w:tmpl w:val="8C4E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606684E"/>
    <w:multiLevelType w:val="multilevel"/>
    <w:tmpl w:val="9C888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D205749"/>
    <w:multiLevelType w:val="multilevel"/>
    <w:tmpl w:val="CCD25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F69117A"/>
    <w:multiLevelType w:val="multilevel"/>
    <w:tmpl w:val="76E49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2A513DD"/>
    <w:multiLevelType w:val="multilevel"/>
    <w:tmpl w:val="7BDC3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49F0342"/>
    <w:multiLevelType w:val="multilevel"/>
    <w:tmpl w:val="68FAC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AF34BF1"/>
    <w:multiLevelType w:val="multilevel"/>
    <w:tmpl w:val="44A8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E753B58"/>
    <w:multiLevelType w:val="multilevel"/>
    <w:tmpl w:val="9F5E4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ECE2B00"/>
    <w:multiLevelType w:val="multilevel"/>
    <w:tmpl w:val="9F285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4DA1883"/>
    <w:multiLevelType w:val="multilevel"/>
    <w:tmpl w:val="06ECF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5005110"/>
    <w:multiLevelType w:val="multilevel"/>
    <w:tmpl w:val="3E128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828662F"/>
    <w:multiLevelType w:val="multilevel"/>
    <w:tmpl w:val="D4C2C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D4B7310"/>
    <w:multiLevelType w:val="multilevel"/>
    <w:tmpl w:val="FC028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2506386">
    <w:abstractNumId w:val="32"/>
  </w:num>
  <w:num w:numId="2" w16cid:durableId="468130978">
    <w:abstractNumId w:val="15"/>
  </w:num>
  <w:num w:numId="3" w16cid:durableId="421995105">
    <w:abstractNumId w:val="36"/>
  </w:num>
  <w:num w:numId="4" w16cid:durableId="1373917371">
    <w:abstractNumId w:val="5"/>
  </w:num>
  <w:num w:numId="5" w16cid:durableId="1747654956">
    <w:abstractNumId w:val="16"/>
  </w:num>
  <w:num w:numId="6" w16cid:durableId="218370554">
    <w:abstractNumId w:val="2"/>
  </w:num>
  <w:num w:numId="7" w16cid:durableId="1530265638">
    <w:abstractNumId w:val="7"/>
  </w:num>
  <w:num w:numId="8" w16cid:durableId="840268661">
    <w:abstractNumId w:val="19"/>
  </w:num>
  <w:num w:numId="9" w16cid:durableId="1361858310">
    <w:abstractNumId w:val="29"/>
  </w:num>
  <w:num w:numId="10" w16cid:durableId="255753875">
    <w:abstractNumId w:val="23"/>
  </w:num>
  <w:num w:numId="11" w16cid:durableId="1360816649">
    <w:abstractNumId w:val="35"/>
  </w:num>
  <w:num w:numId="12" w16cid:durableId="244464615">
    <w:abstractNumId w:val="11"/>
  </w:num>
  <w:num w:numId="13" w16cid:durableId="13697642">
    <w:abstractNumId w:val="25"/>
  </w:num>
  <w:num w:numId="14" w16cid:durableId="927814656">
    <w:abstractNumId w:val="30"/>
  </w:num>
  <w:num w:numId="15" w16cid:durableId="1742824336">
    <w:abstractNumId w:val="20"/>
  </w:num>
  <w:num w:numId="16" w16cid:durableId="1522547813">
    <w:abstractNumId w:val="3"/>
  </w:num>
  <w:num w:numId="17" w16cid:durableId="965819232">
    <w:abstractNumId w:val="27"/>
  </w:num>
  <w:num w:numId="18" w16cid:durableId="878474337">
    <w:abstractNumId w:val="4"/>
  </w:num>
  <w:num w:numId="19" w16cid:durableId="1349483354">
    <w:abstractNumId w:val="12"/>
  </w:num>
  <w:num w:numId="20" w16cid:durableId="1640113736">
    <w:abstractNumId w:val="13"/>
  </w:num>
  <w:num w:numId="21" w16cid:durableId="716706699">
    <w:abstractNumId w:val="34"/>
  </w:num>
  <w:num w:numId="22" w16cid:durableId="786195203">
    <w:abstractNumId w:val="0"/>
  </w:num>
  <w:num w:numId="23" w16cid:durableId="429013747">
    <w:abstractNumId w:val="31"/>
  </w:num>
  <w:num w:numId="24" w16cid:durableId="1246454507">
    <w:abstractNumId w:val="28"/>
  </w:num>
  <w:num w:numId="25" w16cid:durableId="1208183918">
    <w:abstractNumId w:val="22"/>
  </w:num>
  <w:num w:numId="26" w16cid:durableId="101387544">
    <w:abstractNumId w:val="17"/>
  </w:num>
  <w:num w:numId="27" w16cid:durableId="554850978">
    <w:abstractNumId w:val="10"/>
  </w:num>
  <w:num w:numId="28" w16cid:durableId="1509101510">
    <w:abstractNumId w:val="37"/>
  </w:num>
  <w:num w:numId="29" w16cid:durableId="2057655444">
    <w:abstractNumId w:val="24"/>
  </w:num>
  <w:num w:numId="30" w16cid:durableId="1720518359">
    <w:abstractNumId w:val="39"/>
  </w:num>
  <w:num w:numId="31" w16cid:durableId="985474249">
    <w:abstractNumId w:val="1"/>
  </w:num>
  <w:num w:numId="32" w16cid:durableId="2123961243">
    <w:abstractNumId w:val="9"/>
  </w:num>
  <w:num w:numId="33" w16cid:durableId="1558316639">
    <w:abstractNumId w:val="38"/>
  </w:num>
  <w:num w:numId="34" w16cid:durableId="1755013109">
    <w:abstractNumId w:val="26"/>
  </w:num>
  <w:num w:numId="35" w16cid:durableId="705329785">
    <w:abstractNumId w:val="21"/>
  </w:num>
  <w:num w:numId="36" w16cid:durableId="996693334">
    <w:abstractNumId w:val="14"/>
  </w:num>
  <w:num w:numId="37" w16cid:durableId="108282618">
    <w:abstractNumId w:val="6"/>
  </w:num>
  <w:num w:numId="38" w16cid:durableId="972755155">
    <w:abstractNumId w:val="18"/>
  </w:num>
  <w:num w:numId="39" w16cid:durableId="1450472256">
    <w:abstractNumId w:val="33"/>
  </w:num>
  <w:num w:numId="40" w16cid:durableId="12373948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10A3A"/>
    <w:rsid w:val="00020799"/>
    <w:rsid w:val="00020F4B"/>
    <w:rsid w:val="00023C0E"/>
    <w:rsid w:val="00024404"/>
    <w:rsid w:val="00030C24"/>
    <w:rsid w:val="00030CA6"/>
    <w:rsid w:val="000315E9"/>
    <w:rsid w:val="00032CF6"/>
    <w:rsid w:val="000331C1"/>
    <w:rsid w:val="00033461"/>
    <w:rsid w:val="00033BA5"/>
    <w:rsid w:val="00043D38"/>
    <w:rsid w:val="00044CBA"/>
    <w:rsid w:val="000531DB"/>
    <w:rsid w:val="0005716F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594D"/>
    <w:rsid w:val="000C6B0C"/>
    <w:rsid w:val="000D0E94"/>
    <w:rsid w:val="000D1CF4"/>
    <w:rsid w:val="000D3447"/>
    <w:rsid w:val="000D507B"/>
    <w:rsid w:val="000D7C4B"/>
    <w:rsid w:val="000E36FE"/>
    <w:rsid w:val="000E4992"/>
    <w:rsid w:val="000E618D"/>
    <w:rsid w:val="000E67A1"/>
    <w:rsid w:val="000E6FE7"/>
    <w:rsid w:val="000F22A5"/>
    <w:rsid w:val="000F30F0"/>
    <w:rsid w:val="001108F4"/>
    <w:rsid w:val="00111010"/>
    <w:rsid w:val="0011104D"/>
    <w:rsid w:val="0011546F"/>
    <w:rsid w:val="00121A1F"/>
    <w:rsid w:val="00121C77"/>
    <w:rsid w:val="001223E9"/>
    <w:rsid w:val="001347A0"/>
    <w:rsid w:val="00136232"/>
    <w:rsid w:val="00143BB7"/>
    <w:rsid w:val="001475C3"/>
    <w:rsid w:val="001507B1"/>
    <w:rsid w:val="0015239A"/>
    <w:rsid w:val="00160666"/>
    <w:rsid w:val="00161597"/>
    <w:rsid w:val="00161770"/>
    <w:rsid w:val="00161959"/>
    <w:rsid w:val="0016394C"/>
    <w:rsid w:val="00163CA6"/>
    <w:rsid w:val="00165822"/>
    <w:rsid w:val="0016736E"/>
    <w:rsid w:val="00171106"/>
    <w:rsid w:val="00171BA5"/>
    <w:rsid w:val="0017795F"/>
    <w:rsid w:val="001802B5"/>
    <w:rsid w:val="00184502"/>
    <w:rsid w:val="00185F61"/>
    <w:rsid w:val="00187BF6"/>
    <w:rsid w:val="001908EB"/>
    <w:rsid w:val="001A0360"/>
    <w:rsid w:val="001A53AD"/>
    <w:rsid w:val="001B05F5"/>
    <w:rsid w:val="001B168C"/>
    <w:rsid w:val="001B640B"/>
    <w:rsid w:val="001C08DA"/>
    <w:rsid w:val="001C323D"/>
    <w:rsid w:val="001C5778"/>
    <w:rsid w:val="001C57EE"/>
    <w:rsid w:val="001C6FAF"/>
    <w:rsid w:val="001D0DEC"/>
    <w:rsid w:val="001D2FE0"/>
    <w:rsid w:val="001D4FC4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37E8B"/>
    <w:rsid w:val="00243141"/>
    <w:rsid w:val="0025053B"/>
    <w:rsid w:val="00260ACE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0D3"/>
    <w:rsid w:val="00296524"/>
    <w:rsid w:val="002A22E5"/>
    <w:rsid w:val="002B6E96"/>
    <w:rsid w:val="002C0C11"/>
    <w:rsid w:val="002C4135"/>
    <w:rsid w:val="002C4D09"/>
    <w:rsid w:val="002D1EAB"/>
    <w:rsid w:val="002E01DC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972C1"/>
    <w:rsid w:val="003A079B"/>
    <w:rsid w:val="003A324E"/>
    <w:rsid w:val="003B0363"/>
    <w:rsid w:val="003B6E85"/>
    <w:rsid w:val="003C230C"/>
    <w:rsid w:val="003C2E29"/>
    <w:rsid w:val="003C37AC"/>
    <w:rsid w:val="003C4547"/>
    <w:rsid w:val="003D6265"/>
    <w:rsid w:val="003E006A"/>
    <w:rsid w:val="003E01DF"/>
    <w:rsid w:val="003E03CF"/>
    <w:rsid w:val="003E1054"/>
    <w:rsid w:val="003E28FF"/>
    <w:rsid w:val="003E446D"/>
    <w:rsid w:val="00400157"/>
    <w:rsid w:val="00403FDF"/>
    <w:rsid w:val="004161FB"/>
    <w:rsid w:val="00417B98"/>
    <w:rsid w:val="004228E8"/>
    <w:rsid w:val="004321F8"/>
    <w:rsid w:val="00433BFF"/>
    <w:rsid w:val="004361AD"/>
    <w:rsid w:val="00436220"/>
    <w:rsid w:val="00442474"/>
    <w:rsid w:val="004452A4"/>
    <w:rsid w:val="00476E1A"/>
    <w:rsid w:val="0048706C"/>
    <w:rsid w:val="00487501"/>
    <w:rsid w:val="00490253"/>
    <w:rsid w:val="00495321"/>
    <w:rsid w:val="00495930"/>
    <w:rsid w:val="004963D9"/>
    <w:rsid w:val="004A1AE1"/>
    <w:rsid w:val="004A1BDA"/>
    <w:rsid w:val="004C1CDC"/>
    <w:rsid w:val="004C4218"/>
    <w:rsid w:val="004C5171"/>
    <w:rsid w:val="004F023F"/>
    <w:rsid w:val="004F0806"/>
    <w:rsid w:val="004F4EFB"/>
    <w:rsid w:val="005009C6"/>
    <w:rsid w:val="005026FA"/>
    <w:rsid w:val="00503AC2"/>
    <w:rsid w:val="00505A49"/>
    <w:rsid w:val="00510D04"/>
    <w:rsid w:val="00514049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3254"/>
    <w:rsid w:val="00547560"/>
    <w:rsid w:val="00547F89"/>
    <w:rsid w:val="0055047B"/>
    <w:rsid w:val="0055332E"/>
    <w:rsid w:val="005653FF"/>
    <w:rsid w:val="00572052"/>
    <w:rsid w:val="005773D0"/>
    <w:rsid w:val="00577BD7"/>
    <w:rsid w:val="00585A19"/>
    <w:rsid w:val="00591524"/>
    <w:rsid w:val="005A2787"/>
    <w:rsid w:val="005A2F9A"/>
    <w:rsid w:val="005A4352"/>
    <w:rsid w:val="005A4DB9"/>
    <w:rsid w:val="005A60DC"/>
    <w:rsid w:val="005A720C"/>
    <w:rsid w:val="005A72A6"/>
    <w:rsid w:val="005B0621"/>
    <w:rsid w:val="005B3E67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3F7D"/>
    <w:rsid w:val="005F5848"/>
    <w:rsid w:val="005F7F4F"/>
    <w:rsid w:val="00603574"/>
    <w:rsid w:val="0060575D"/>
    <w:rsid w:val="0061384A"/>
    <w:rsid w:val="0062115E"/>
    <w:rsid w:val="0062265A"/>
    <w:rsid w:val="00627B7C"/>
    <w:rsid w:val="0063236D"/>
    <w:rsid w:val="00633D36"/>
    <w:rsid w:val="00633D9D"/>
    <w:rsid w:val="00634E75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2C40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E7A4B"/>
    <w:rsid w:val="006F01F2"/>
    <w:rsid w:val="006F6DBD"/>
    <w:rsid w:val="007008CC"/>
    <w:rsid w:val="00704EE0"/>
    <w:rsid w:val="00715AFC"/>
    <w:rsid w:val="0072117D"/>
    <w:rsid w:val="00721422"/>
    <w:rsid w:val="00723577"/>
    <w:rsid w:val="00726D99"/>
    <w:rsid w:val="007313D2"/>
    <w:rsid w:val="00734AAA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1440"/>
    <w:rsid w:val="007A29EE"/>
    <w:rsid w:val="007A3E2C"/>
    <w:rsid w:val="007A6953"/>
    <w:rsid w:val="007A6FC1"/>
    <w:rsid w:val="007A7A79"/>
    <w:rsid w:val="007B0419"/>
    <w:rsid w:val="007B380C"/>
    <w:rsid w:val="007B3CA6"/>
    <w:rsid w:val="007D46E6"/>
    <w:rsid w:val="007E0158"/>
    <w:rsid w:val="007E25B8"/>
    <w:rsid w:val="007E2D32"/>
    <w:rsid w:val="007E562A"/>
    <w:rsid w:val="007E5AFC"/>
    <w:rsid w:val="007E68E0"/>
    <w:rsid w:val="007E78E9"/>
    <w:rsid w:val="008016AE"/>
    <w:rsid w:val="00802BAA"/>
    <w:rsid w:val="008031E8"/>
    <w:rsid w:val="00807AA1"/>
    <w:rsid w:val="00811721"/>
    <w:rsid w:val="00813119"/>
    <w:rsid w:val="008220E5"/>
    <w:rsid w:val="00822B1F"/>
    <w:rsid w:val="00825B8B"/>
    <w:rsid w:val="0083719C"/>
    <w:rsid w:val="008435B6"/>
    <w:rsid w:val="00844C40"/>
    <w:rsid w:val="00857F27"/>
    <w:rsid w:val="00860FBC"/>
    <w:rsid w:val="00863B39"/>
    <w:rsid w:val="008653CA"/>
    <w:rsid w:val="00865CE8"/>
    <w:rsid w:val="00870984"/>
    <w:rsid w:val="00884D2E"/>
    <w:rsid w:val="00890D11"/>
    <w:rsid w:val="00894EAC"/>
    <w:rsid w:val="00897EEF"/>
    <w:rsid w:val="008A362A"/>
    <w:rsid w:val="008A7EC3"/>
    <w:rsid w:val="008B1576"/>
    <w:rsid w:val="008B539F"/>
    <w:rsid w:val="008B5B3A"/>
    <w:rsid w:val="008B5F7D"/>
    <w:rsid w:val="008C1F88"/>
    <w:rsid w:val="008D0229"/>
    <w:rsid w:val="008D2EA1"/>
    <w:rsid w:val="008E413C"/>
    <w:rsid w:val="008E72DA"/>
    <w:rsid w:val="00906657"/>
    <w:rsid w:val="009069FD"/>
    <w:rsid w:val="00913861"/>
    <w:rsid w:val="00915B7B"/>
    <w:rsid w:val="00917FFB"/>
    <w:rsid w:val="00921865"/>
    <w:rsid w:val="009242F1"/>
    <w:rsid w:val="00925459"/>
    <w:rsid w:val="0093144C"/>
    <w:rsid w:val="0093259A"/>
    <w:rsid w:val="0093269F"/>
    <w:rsid w:val="00945E73"/>
    <w:rsid w:val="00947985"/>
    <w:rsid w:val="00955D52"/>
    <w:rsid w:val="00962DD8"/>
    <w:rsid w:val="009773FB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5742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867"/>
    <w:rsid w:val="00A75B35"/>
    <w:rsid w:val="00A76F6B"/>
    <w:rsid w:val="00A805B9"/>
    <w:rsid w:val="00A81961"/>
    <w:rsid w:val="00A82D25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E6AF4"/>
    <w:rsid w:val="00AF0BAA"/>
    <w:rsid w:val="00AF0F6C"/>
    <w:rsid w:val="00AF51D6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C57B2"/>
    <w:rsid w:val="00BD4E5C"/>
    <w:rsid w:val="00BD4FFF"/>
    <w:rsid w:val="00BE140D"/>
    <w:rsid w:val="00BE7787"/>
    <w:rsid w:val="00BF215D"/>
    <w:rsid w:val="00C0709C"/>
    <w:rsid w:val="00C10BFE"/>
    <w:rsid w:val="00C14E52"/>
    <w:rsid w:val="00C17172"/>
    <w:rsid w:val="00C27645"/>
    <w:rsid w:val="00C3609A"/>
    <w:rsid w:val="00C402BE"/>
    <w:rsid w:val="00C420E6"/>
    <w:rsid w:val="00C50CC4"/>
    <w:rsid w:val="00C539BF"/>
    <w:rsid w:val="00C55A97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A5BBE"/>
    <w:rsid w:val="00CB1849"/>
    <w:rsid w:val="00CB398A"/>
    <w:rsid w:val="00CB7FB8"/>
    <w:rsid w:val="00CC22EC"/>
    <w:rsid w:val="00CD3935"/>
    <w:rsid w:val="00CD731F"/>
    <w:rsid w:val="00CD7464"/>
    <w:rsid w:val="00CD799D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164E2"/>
    <w:rsid w:val="00D33CAF"/>
    <w:rsid w:val="00D3688E"/>
    <w:rsid w:val="00D37FC7"/>
    <w:rsid w:val="00D45C92"/>
    <w:rsid w:val="00D4678E"/>
    <w:rsid w:val="00D6684F"/>
    <w:rsid w:val="00D72720"/>
    <w:rsid w:val="00D7352D"/>
    <w:rsid w:val="00D76EBA"/>
    <w:rsid w:val="00D83B5D"/>
    <w:rsid w:val="00D843CA"/>
    <w:rsid w:val="00D8546D"/>
    <w:rsid w:val="00D9377A"/>
    <w:rsid w:val="00D939A9"/>
    <w:rsid w:val="00DA34ED"/>
    <w:rsid w:val="00DA56B6"/>
    <w:rsid w:val="00DB0AE5"/>
    <w:rsid w:val="00DB30E5"/>
    <w:rsid w:val="00DB4B6B"/>
    <w:rsid w:val="00DB537C"/>
    <w:rsid w:val="00DB74FF"/>
    <w:rsid w:val="00DC2390"/>
    <w:rsid w:val="00DC39CB"/>
    <w:rsid w:val="00DD4142"/>
    <w:rsid w:val="00DD6DC7"/>
    <w:rsid w:val="00DE0780"/>
    <w:rsid w:val="00DE65CA"/>
    <w:rsid w:val="00DE7315"/>
    <w:rsid w:val="00DF5870"/>
    <w:rsid w:val="00E1699D"/>
    <w:rsid w:val="00E21F4C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051F"/>
    <w:rsid w:val="00E72D37"/>
    <w:rsid w:val="00E72E0E"/>
    <w:rsid w:val="00E74A9C"/>
    <w:rsid w:val="00E76216"/>
    <w:rsid w:val="00E778C8"/>
    <w:rsid w:val="00E814EF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C2B36"/>
    <w:rsid w:val="00ED628A"/>
    <w:rsid w:val="00EE0944"/>
    <w:rsid w:val="00EE13E4"/>
    <w:rsid w:val="00EE2281"/>
    <w:rsid w:val="00EF0065"/>
    <w:rsid w:val="00EF04FB"/>
    <w:rsid w:val="00EF6705"/>
    <w:rsid w:val="00F0782E"/>
    <w:rsid w:val="00F163B8"/>
    <w:rsid w:val="00F166FC"/>
    <w:rsid w:val="00F23F8D"/>
    <w:rsid w:val="00F30D0F"/>
    <w:rsid w:val="00F36049"/>
    <w:rsid w:val="00F376E4"/>
    <w:rsid w:val="00F37B08"/>
    <w:rsid w:val="00F42AD3"/>
    <w:rsid w:val="00F51E1D"/>
    <w:rsid w:val="00F56745"/>
    <w:rsid w:val="00F61667"/>
    <w:rsid w:val="00F62BD8"/>
    <w:rsid w:val="00F66B24"/>
    <w:rsid w:val="00F72621"/>
    <w:rsid w:val="00F734F7"/>
    <w:rsid w:val="00F7595B"/>
    <w:rsid w:val="00F817DB"/>
    <w:rsid w:val="00F930DC"/>
    <w:rsid w:val="00F96184"/>
    <w:rsid w:val="00FA46AF"/>
    <w:rsid w:val="00FB075A"/>
    <w:rsid w:val="00FB5998"/>
    <w:rsid w:val="00FC2913"/>
    <w:rsid w:val="00FC47CD"/>
    <w:rsid w:val="00FC4A1C"/>
    <w:rsid w:val="00FC5336"/>
    <w:rsid w:val="00FC7588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ACE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  <w:style w:type="character" w:styleId="Strong">
    <w:name w:val="Strong"/>
    <w:basedOn w:val="DefaultParagraphFont"/>
    <w:uiPriority w:val="22"/>
    <w:qFormat/>
    <w:rsid w:val="00F66B24"/>
    <w:rPr>
      <w:b/>
      <w:bCs/>
    </w:rPr>
  </w:style>
  <w:style w:type="character" w:customStyle="1" w:styleId="answerparsertextcontainerziiv">
    <w:name w:val="answerparser_textcontainer__z_iiv"/>
    <w:basedOn w:val="DefaultParagraphFont"/>
    <w:rsid w:val="00495321"/>
  </w:style>
  <w:style w:type="character" w:customStyle="1" w:styleId="Heading3Char">
    <w:name w:val="Heading 3 Char"/>
    <w:basedOn w:val="DefaultParagraphFont"/>
    <w:link w:val="Heading3"/>
    <w:uiPriority w:val="9"/>
    <w:rsid w:val="00260ACE"/>
    <w:rPr>
      <w:rFonts w:ascii="Times New Roman" w:eastAsia="Times New Roman" w:hAnsi="Times New Roman" w:cs="Times New Roman"/>
      <w:color w:val="434343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6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0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9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2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1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13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5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4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5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4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152020">
          <w:marLeft w:val="30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54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779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20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89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92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61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7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458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00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22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422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6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01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11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92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4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42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45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68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9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0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76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58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6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403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26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03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74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82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63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86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70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00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22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17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097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3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68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8126157">
          <w:marLeft w:val="30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3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34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5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1309</Words>
  <Characters>746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4</cp:revision>
  <cp:lastPrinted>2024-09-16T11:53:00Z</cp:lastPrinted>
  <dcterms:created xsi:type="dcterms:W3CDTF">2024-10-20T05:41:00Z</dcterms:created>
  <dcterms:modified xsi:type="dcterms:W3CDTF">2024-10-20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